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C74B0" w:rsidRPr="00864DB2" w:rsidRDefault="00864DB2" w:rsidP="006E307D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</w:pPr>
                            <w:r w:rsidRPr="00864DB2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 xml:space="preserve"> </w:t>
                            </w:r>
                            <w:r w:rsidR="006E307D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 xml:space="preserve">ب.ى.د. ابراهيم خليل عبدألباقى               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margin-left:106.5pt;margin-top:253.95pt;width:526.5pt;height:57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" filled="f" stroked="f">
                <v:textbox>
                  <w:txbxContent>
                    <w:p w:rsidR="00BC74B0" w:rsidRPr="00864DB2" w:rsidRDefault="00864DB2" w:rsidP="006E307D">
                      <w:pPr>
                        <w:rPr>
                          <w:rFonts w:ascii="Georgia" w:hAnsi="Georgia"/>
                          <w:b/>
                          <w:bCs/>
                          <w:sz w:val="56"/>
                          <w:szCs w:val="56"/>
                          <w:rtl/>
                        </w:rPr>
                      </w:pPr>
                      <w:r w:rsidRPr="00864DB2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</w:rPr>
                        <w:t xml:space="preserve"> </w:t>
                      </w:r>
                      <w:r w:rsidR="006E307D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</w:rPr>
                        <w:t xml:space="preserve">ب.ى.د. ابراهيم خليل عبدألباقى               </w:t>
                      </w:r>
                      <w:bookmarkStart w:id="1" w:name="_GoBack"/>
                      <w:bookmarkEnd w:id="1"/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" filled="f" stroked="f">
                <v:textbox>
                  <w:txbxContent>
                    <w:p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C74B0" w:rsidRDefault="00463790" w:rsidP="00F774B3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F774B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96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F774B3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يسان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5B78BA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" filled="f" stroked="f">
                <v:textbox>
                  <w:txbxContent>
                    <w:p w:rsidR="00BC74B0" w:rsidRDefault="00463790" w:rsidP="00F774B3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F774B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96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F774B3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>نيسان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5B78BA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" filled="f" stroked="f" strokeweight="2pt">
                <v:textbox>
                  <w:txbxContent>
                    <w:p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" filled="f" stroked="f" strokeweight="2pt">
                <v:textbox>
                  <w:txbxContent>
                    <w:p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" fillcolor="window" stroked="f" strokeweight="2pt">
                <v:textbox>
                  <w:txbxContent>
                    <w:p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" filled="f" stroked="f" strokeweight="2pt">
                <v:textbox>
                  <w:txbxContent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5F08" w:rsidRDefault="000C5F08">
      <w:pPr>
        <w:spacing w:line="240" w:lineRule="auto"/>
      </w:pPr>
      <w:r>
        <w:separator/>
      </w:r>
    </w:p>
  </w:endnote>
  <w:endnote w:type="continuationSeparator" w:id="0">
    <w:p w:rsidR="000C5F08" w:rsidRDefault="000C5F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5F08" w:rsidRDefault="000C5F08">
      <w:pPr>
        <w:spacing w:after="0"/>
      </w:pPr>
      <w:r>
        <w:separator/>
      </w:r>
    </w:p>
  </w:footnote>
  <w:footnote w:type="continuationSeparator" w:id="0">
    <w:p w:rsidR="000C5F08" w:rsidRDefault="000C5F08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revisionView w:inkAnnotation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519"/>
    <w:rsid w:val="00021F71"/>
    <w:rsid w:val="00025E8C"/>
    <w:rsid w:val="00032470"/>
    <w:rsid w:val="000564C1"/>
    <w:rsid w:val="00076B0E"/>
    <w:rsid w:val="000770BF"/>
    <w:rsid w:val="00085F90"/>
    <w:rsid w:val="000A3439"/>
    <w:rsid w:val="000A5704"/>
    <w:rsid w:val="000A5BF6"/>
    <w:rsid w:val="000B2FB1"/>
    <w:rsid w:val="000C1F9D"/>
    <w:rsid w:val="000C40F2"/>
    <w:rsid w:val="000C5F08"/>
    <w:rsid w:val="000D5724"/>
    <w:rsid w:val="000E5524"/>
    <w:rsid w:val="000F01F1"/>
    <w:rsid w:val="001106B0"/>
    <w:rsid w:val="00112A10"/>
    <w:rsid w:val="00115877"/>
    <w:rsid w:val="00115C9E"/>
    <w:rsid w:val="00116C17"/>
    <w:rsid w:val="00134C85"/>
    <w:rsid w:val="00135CBE"/>
    <w:rsid w:val="00137DB9"/>
    <w:rsid w:val="00153CC0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C4F69"/>
    <w:rsid w:val="002D0CC1"/>
    <w:rsid w:val="002D7C7C"/>
    <w:rsid w:val="002E2121"/>
    <w:rsid w:val="002E457E"/>
    <w:rsid w:val="002E53C8"/>
    <w:rsid w:val="002F72B5"/>
    <w:rsid w:val="00312D6F"/>
    <w:rsid w:val="00312F23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B2A69"/>
    <w:rsid w:val="003C28CB"/>
    <w:rsid w:val="003C79E7"/>
    <w:rsid w:val="003F02CC"/>
    <w:rsid w:val="003F126F"/>
    <w:rsid w:val="0041797C"/>
    <w:rsid w:val="00422722"/>
    <w:rsid w:val="00434F23"/>
    <w:rsid w:val="00463790"/>
    <w:rsid w:val="004730AC"/>
    <w:rsid w:val="0047403C"/>
    <w:rsid w:val="0048527A"/>
    <w:rsid w:val="00490EDD"/>
    <w:rsid w:val="00495E8C"/>
    <w:rsid w:val="004970D4"/>
    <w:rsid w:val="004A13E3"/>
    <w:rsid w:val="004C1AB0"/>
    <w:rsid w:val="004C4622"/>
    <w:rsid w:val="004C6B89"/>
    <w:rsid w:val="004D1747"/>
    <w:rsid w:val="004E4D28"/>
    <w:rsid w:val="005122AD"/>
    <w:rsid w:val="00566E69"/>
    <w:rsid w:val="00571311"/>
    <w:rsid w:val="00575BAB"/>
    <w:rsid w:val="005828CC"/>
    <w:rsid w:val="00583989"/>
    <w:rsid w:val="00586A51"/>
    <w:rsid w:val="00592262"/>
    <w:rsid w:val="005A554E"/>
    <w:rsid w:val="005B0C2D"/>
    <w:rsid w:val="005B78BA"/>
    <w:rsid w:val="005C5CFB"/>
    <w:rsid w:val="005C6EE2"/>
    <w:rsid w:val="005C7F0F"/>
    <w:rsid w:val="005D56F6"/>
    <w:rsid w:val="005D775F"/>
    <w:rsid w:val="005F6720"/>
    <w:rsid w:val="00617785"/>
    <w:rsid w:val="00623A4D"/>
    <w:rsid w:val="00631DA6"/>
    <w:rsid w:val="00632428"/>
    <w:rsid w:val="006456B6"/>
    <w:rsid w:val="00687F57"/>
    <w:rsid w:val="006A095A"/>
    <w:rsid w:val="006A3B73"/>
    <w:rsid w:val="006B3571"/>
    <w:rsid w:val="006D555B"/>
    <w:rsid w:val="006D6E55"/>
    <w:rsid w:val="006E307D"/>
    <w:rsid w:val="006E393B"/>
    <w:rsid w:val="006E62D7"/>
    <w:rsid w:val="006F1AC2"/>
    <w:rsid w:val="006F5D0F"/>
    <w:rsid w:val="00707A2E"/>
    <w:rsid w:val="00716EBC"/>
    <w:rsid w:val="00724B49"/>
    <w:rsid w:val="00732169"/>
    <w:rsid w:val="00753611"/>
    <w:rsid w:val="00753F1E"/>
    <w:rsid w:val="0075462D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64DB2"/>
    <w:rsid w:val="008B13F3"/>
    <w:rsid w:val="008C21E2"/>
    <w:rsid w:val="008C37EC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A09BA"/>
    <w:rsid w:val="009B1895"/>
    <w:rsid w:val="009B21BB"/>
    <w:rsid w:val="009D283B"/>
    <w:rsid w:val="009F6B50"/>
    <w:rsid w:val="00A01F25"/>
    <w:rsid w:val="00A07084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6F71"/>
    <w:rsid w:val="00B07CDD"/>
    <w:rsid w:val="00B16B27"/>
    <w:rsid w:val="00B16C5C"/>
    <w:rsid w:val="00B349ED"/>
    <w:rsid w:val="00B7732F"/>
    <w:rsid w:val="00B934ED"/>
    <w:rsid w:val="00BA4217"/>
    <w:rsid w:val="00BB6C4D"/>
    <w:rsid w:val="00BB7799"/>
    <w:rsid w:val="00BC74B0"/>
    <w:rsid w:val="00BD71FC"/>
    <w:rsid w:val="00C24336"/>
    <w:rsid w:val="00C2610E"/>
    <w:rsid w:val="00C3235F"/>
    <w:rsid w:val="00C65508"/>
    <w:rsid w:val="00C852D9"/>
    <w:rsid w:val="00CB1FBA"/>
    <w:rsid w:val="00CB572B"/>
    <w:rsid w:val="00CE1B72"/>
    <w:rsid w:val="00CE2ECB"/>
    <w:rsid w:val="00CF5F5F"/>
    <w:rsid w:val="00D30991"/>
    <w:rsid w:val="00D36092"/>
    <w:rsid w:val="00D41F2C"/>
    <w:rsid w:val="00D46B8C"/>
    <w:rsid w:val="00D74921"/>
    <w:rsid w:val="00D777B2"/>
    <w:rsid w:val="00D85F45"/>
    <w:rsid w:val="00DB36A0"/>
    <w:rsid w:val="00DC2D3A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93BFB"/>
    <w:rsid w:val="00E95104"/>
    <w:rsid w:val="00EA2C6F"/>
    <w:rsid w:val="00EB3BD7"/>
    <w:rsid w:val="00EB3DD0"/>
    <w:rsid w:val="00EC4D7D"/>
    <w:rsid w:val="00EC6EAF"/>
    <w:rsid w:val="00ED0CEA"/>
    <w:rsid w:val="00ED163F"/>
    <w:rsid w:val="00EF0A51"/>
    <w:rsid w:val="00F15E4E"/>
    <w:rsid w:val="00F30A10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image" Target="media/image4.jpeg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3.png" /><Relationship Id="rId5" Type="http://schemas.openxmlformats.org/officeDocument/2006/relationships/webSettings" Target="webSettings.xml" /><Relationship Id="rId10" Type="http://schemas.openxmlformats.org/officeDocument/2006/relationships/image" Target="media/image2.png" /><Relationship Id="rId4" Type="http://schemas.openxmlformats.org/officeDocument/2006/relationships/settings" Target="settings.xml" /><Relationship Id="rId9" Type="http://schemas.openxmlformats.org/officeDocument/2006/relationships/image" Target="media/image10.png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34D195E-0A77-4052-B8E9-7DFD5B75C2CB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Ibrahim Khaleel abdulbaqi</cp:lastModifiedBy>
  <cp:revision>2</cp:revision>
  <cp:lastPrinted>2018-07-15T05:41:00Z</cp:lastPrinted>
  <dcterms:created xsi:type="dcterms:W3CDTF">2023-05-21T05:34:00Z</dcterms:created>
  <dcterms:modified xsi:type="dcterms:W3CDTF">2023-05-21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